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France</w:t>
      </w:r>
      <w:r>
        <w:t xml:space="preserve"> </w:t>
      </w:r>
      <w:r>
        <w:t xml:space="preserve">Paris</w:t>
      </w:r>
    </w:p>
    <w:bookmarkStart w:id="24" w:name="X98feaec65dde2cc1627eeeee24b7258241d955f"/>
    <w:p>
      <w:pPr>
        <w:pStyle w:val="Heading1"/>
      </w:pPr>
      <w:r>
        <w:t xml:space="preserve">Cover Letter for Human Resources Manager Position in France Paris</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Postal Code, Country]</w:t>
      </w:r>
    </w:p>
    <w:p>
      <w:pPr>
        <w:pStyle w:val="BodyText"/>
      </w:pPr>
      <w:r>
        <w:t xml:space="preserve">Email: [your.email@example.com] | Phone: [+33 XXX XXX XX XX]</w:t>
      </w:r>
    </w:p>
    <w:bookmarkStart w:id="20" w:name="to-the-hiring-manager"/>
    <w:p>
      <w:pPr>
        <w:pStyle w:val="Heading2"/>
      </w:pPr>
      <w:r>
        <w:t xml:space="preserve">To the Hiring Manager,</w:t>
      </w:r>
    </w:p>
    <w:p>
      <w:pPr>
        <w:pStyle w:val="FirstParagraph"/>
      </w:pPr>
      <w:r>
        <w:t xml:space="preserve">Dear [Hiring Manager's Name or "Recruitment Team"],</w:t>
      </w:r>
    </w:p>
    <w:bookmarkEnd w:id="20"/>
    <w:p>
      <w:pPr>
        <w:pStyle w:val="BodyText"/>
      </w:pPr>
      <w:r>
        <w:t xml:space="preserve">I am writing to express my enthusiastic interest in the Human Resources Manager position at [Company Name] in France Paris. With a proven track record in strategic human resources management and a deep understanding of the unique cultural and regulatory landscape of France, I am eager to contribute my expertise to your organization’s continued success. This opportunity aligns perfectly with my career goals, and I am confident that my background in talent development, workforce optimization, and cross-cultural leadership makes me an ideal candidate for this role.</w:t>
      </w:r>
    </w:p>
    <w:p>
      <w:pPr>
        <w:pStyle w:val="BodyText"/>
      </w:pPr>
      <w:r>
        <w:t xml:space="preserve">As a dedicated Human Resources professional with over [X years] of experience in dynamic environments, I have consistently focused on fostering inclusive workplaces that prioritize employee growth and organizational excellence. My career has spanned both multinational corporations and innovative startups, where I have successfully designed and implemented HR strategies that align with business objectives while adhering to local labor laws. In France Paris, where the workforce is as diverse as its cultural heritage, my ability to navigate complex HR challenges while maintaining a strong emphasis on employee engagement is particularly valuable.</w:t>
      </w:r>
    </w:p>
    <w:bookmarkStart w:id="21" w:name="Xb37b9a05c1b99e1a37a0c4d6c573e3fc672be9c"/>
    <w:p>
      <w:pPr>
        <w:pStyle w:val="Heading2"/>
      </w:pPr>
      <w:r>
        <w:t xml:space="preserve">Why I Am a Strong Fit for the Human Resources Manager Role in France Paris</w:t>
      </w:r>
    </w:p>
    <w:p>
      <w:pPr>
        <w:pStyle w:val="FirstParagraph"/>
      </w:pPr>
      <w:r>
        <w:t xml:space="preserve">France Paris is not just a location; it is a hub of innovation, creativity, and global business. As the capital of France, it offers a unique blend of traditional values and cutting-edge progressivism. For an HR professional like myself, this environment presents an exciting opportunity to bridge the gap between corporate strategy and human-centric practices. My experience in managing teams across multiple cultures has equipped me with the adaptability and sensitivity required to thrive in such a vibrant setting.</w:t>
      </w:r>
    </w:p>
    <w:p>
      <w:pPr>
        <w:pStyle w:val="BodyText"/>
      </w:pPr>
      <w:r>
        <w:t xml:space="preserve">One of my core strengths is my ability to align HR initiatives with the specific needs of an organization. In my previous role as [Previous Job Title] at [Previous Company], I spearheaded the development of a comprehensive talent management framework that reduced turnover by 30% and improved employee satisfaction scores by 40%. These results were achieved through targeted recruitment strategies, personalized career development plans, and a focus on fostering a culture of transparency and trust. In France Paris, where the competition for top talent is fierce, these skills would directly contribute to [Company Name]’s ability to attract and retain high-performing individuals.</w:t>
      </w:r>
    </w:p>
    <w:p>
      <w:pPr>
        <w:pStyle w:val="BodyText"/>
      </w:pPr>
      <w:r>
        <w:t xml:space="preserve">Additionally, I have a strong understanding of French labor laws and regulations. The French labor code is complex and highly protective of employees’ rights, which requires HR professionals to balance compliance with operational efficiency. My experience in managing payroll, benefits administration, and workplace safety protocols in France has taught me the importance of precision and cultural awareness. For instance, I have successfully implemented GDPR-compliant HR practices that safeguard employee data while ensuring seamless operations—a critical consideration for any organization operating in France Paris.</w:t>
      </w:r>
    </w:p>
    <w:bookmarkEnd w:id="21"/>
    <w:bookmarkStart w:id="22" w:name="X1a7b8c089cc32874cb90b4fb6ba011ad83b6b0e"/>
    <w:p>
      <w:pPr>
        <w:pStyle w:val="Heading2"/>
      </w:pPr>
      <w:r>
        <w:t xml:space="preserve">My Vision for the Human Resources Manager Role</w:t>
      </w:r>
    </w:p>
    <w:p>
      <w:pPr>
        <w:pStyle w:val="FirstParagraph"/>
      </w:pPr>
      <w:r>
        <w:t xml:space="preserve">As a Human Resources Manager, I believe my role extends beyond administrative tasks; it is about shaping the future of an organization through its people. In France Paris, where innovation and tradition often intersect, I aim to create a workplace that celebrates diversity while upholding the values of fairness and collaboration. My vision includes fostering open communication channels, promoting work-life balance initiatives, and ensuring that every employee feels valued and empowered.</w:t>
      </w:r>
    </w:p>
    <w:p>
      <w:pPr>
        <w:pStyle w:val="BodyText"/>
      </w:pPr>
      <w:r>
        <w:t xml:space="preserve">Moreover, I am passionate about leveraging technology to enhance HR processes. From implementing HRIS systems to utilizing data analytics for workforce planning, I have always sought to drive efficiency and informed decision-making. In France Paris, where digital transformation is gaining momentum, my technical expertise would enable [Company Name] to stay ahead of the curve while maintaining a human-centered approach.</w:t>
      </w:r>
    </w:p>
    <w:bookmarkEnd w:id="22"/>
    <w:bookmarkStart w:id="23" w:name="why-i-am-excited-about-france-paris"/>
    <w:p>
      <w:pPr>
        <w:pStyle w:val="Heading2"/>
      </w:pPr>
      <w:r>
        <w:t xml:space="preserve">Why I Am Excited About France Paris</w:t>
      </w:r>
    </w:p>
    <w:p>
      <w:pPr>
        <w:pStyle w:val="FirstParagraph"/>
      </w:pPr>
      <w:r>
        <w:t xml:space="preserve">France Paris is more than just a destination; it is a city that embodies creativity, resilience, and ambition. As someone who thrives in environments that challenge and inspire, I am drawn to the opportunities this location offers. The rich cultural tapestry of Paris, combined with its status as a global business leader, makes it an ideal place to grow both professionally and personally. I am particularly excited about the chance to contribute to [Company Name]’s mission while immersing myself in the city’s unique energy.</w:t>
      </w:r>
    </w:p>
    <w:p>
      <w:pPr>
        <w:pStyle w:val="BodyText"/>
      </w:pPr>
      <w:r>
        <w:t xml:space="preserve">Furthermore, my fluency in French and my cultural adaptability allow me to connect with employees at all levels of the organization. Whether it is conducting performance reviews, organizing team-building activities, or addressing employee concerns, I am committed to ensuring that every interaction reflects respect and inclusivity. This approach not only strengthens organizational cohesion but also aligns with the values of [Company Name].</w:t>
      </w:r>
    </w:p>
    <w:p>
      <w:pPr>
        <w:pStyle w:val="BodyText"/>
      </w:pPr>
      <w:r>
        <w:t xml:space="preserve">I would be honored to bring my expertise in human resources management to [Company Name] and contribute to its continued growth in France Paris. Thank you for considering my application. I look forward to the opportunity to discuss how my skills and vision align with your needs.</w:t>
      </w:r>
    </w:p>
    <w:p>
      <w:pPr>
        <w:pStyle w:val="BodyText"/>
      </w:pPr>
      <w:r>
        <w:t xml:space="preserve">Sincerely,</w:t>
      </w:r>
    </w:p>
    <w:p>
      <w:pPr>
        <w:pStyle w:val="BodyText"/>
      </w:pPr>
      <w:r>
        <w:t xml:space="preserve">[Your Full Name]</w:t>
      </w:r>
    </w:p>
    <w:p>
      <w:pPr>
        <w:pStyle w:val="BodyText"/>
      </w:pPr>
      <w:r>
        <w:t xml:space="preserve">[Your Signature (if submitting a physical copy)]</w:t>
      </w:r>
    </w:p>
    <w:p>
      <w:pPr>
        <w:pStyle w:val="BodyText"/>
      </w:pPr>
      <w:r>
        <w:t xml:space="preserve">This document is a sample cover letter tailored for the Human Resources Manager role in France Paris. Customize [bracketed details] with your personal information before submiss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Human Resources Manager - France Paris</dc:title>
  <dc:creator/>
  <dc:language>en</dc:language>
  <cp:keywords/>
  <dcterms:created xsi:type="dcterms:W3CDTF">2026-07-21T02:29:46Z</dcterms:created>
  <dcterms:modified xsi:type="dcterms:W3CDTF">2026-07-21T02:29:46Z</dcterms:modified>
</cp:coreProperties>
</file>

<file path=docProps/custom.xml><?xml version="1.0" encoding="utf-8"?>
<Properties xmlns="http://schemas.openxmlformats.org/officeDocument/2006/custom-properties" xmlns:vt="http://schemas.openxmlformats.org/officeDocument/2006/docPropsVTypes"/>
</file>